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69CA48CD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32734A">
        <w:rPr>
          <w:rFonts w:ascii="Arial" w:eastAsia="Times New Roman" w:hAnsi="Arial" w:cs="Arial"/>
          <w:b/>
          <w:bCs/>
          <w:lang w:eastAsia="pl-PL"/>
        </w:rPr>
        <w:t>2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5B609B87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C937AF" w:rsidRPr="0098077F">
        <w:rPr>
          <w:rFonts w:ascii="Arial" w:hAnsi="Arial" w:cs="Arial"/>
          <w:bCs/>
          <w:sz w:val="20"/>
          <w:szCs w:val="20"/>
        </w:rPr>
        <w:t xml:space="preserve">Dostawa obiektywu mikroskopowego, filtra </w:t>
      </w:r>
      <w:proofErr w:type="spellStart"/>
      <w:r w:rsidR="00C937AF" w:rsidRPr="0098077F">
        <w:rPr>
          <w:rFonts w:ascii="Arial" w:hAnsi="Arial" w:cs="Arial"/>
          <w:bCs/>
          <w:sz w:val="20"/>
          <w:szCs w:val="20"/>
        </w:rPr>
        <w:t>dichroicznego</w:t>
      </w:r>
      <w:proofErr w:type="spellEnd"/>
      <w:r w:rsidR="00C937AF" w:rsidRPr="0098077F">
        <w:rPr>
          <w:rFonts w:ascii="Arial" w:hAnsi="Arial" w:cs="Arial"/>
          <w:bCs/>
          <w:sz w:val="20"/>
          <w:szCs w:val="20"/>
        </w:rPr>
        <w:t xml:space="preserve">, kamer USB 3.0 oraz obiektywów do kamery dla </w:t>
      </w:r>
      <w:r w:rsidR="00C937AF">
        <w:rPr>
          <w:rFonts w:ascii="Arial" w:hAnsi="Arial" w:cs="Arial"/>
          <w:bCs/>
          <w:sz w:val="20"/>
          <w:szCs w:val="20"/>
        </w:rPr>
        <w:t xml:space="preserve">Instytutu </w:t>
      </w:r>
      <w:proofErr w:type="spellStart"/>
      <w:r w:rsidR="00C937AF">
        <w:rPr>
          <w:rFonts w:ascii="Arial" w:hAnsi="Arial" w:cs="Arial"/>
          <w:bCs/>
          <w:sz w:val="20"/>
          <w:szCs w:val="20"/>
        </w:rPr>
        <w:t>Mikromechaniki</w:t>
      </w:r>
      <w:proofErr w:type="spellEnd"/>
      <w:r w:rsidR="00C937AF">
        <w:rPr>
          <w:rFonts w:ascii="Arial" w:hAnsi="Arial" w:cs="Arial"/>
          <w:bCs/>
          <w:sz w:val="20"/>
          <w:szCs w:val="20"/>
        </w:rPr>
        <w:t xml:space="preserve"> i Fotoniki PW</w:t>
      </w:r>
      <w:r w:rsidR="00C937AF" w:rsidRPr="0098077F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487C1D">
        <w:rPr>
          <w:rFonts w:ascii="Arial" w:hAnsi="Arial" w:cs="Arial"/>
          <w:bCs/>
          <w:sz w:val="20"/>
          <w:szCs w:val="20"/>
        </w:rPr>
        <w:t>.</w:t>
      </w:r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030FA23E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FB5361">
        <w:rPr>
          <w:rFonts w:ascii="Arial" w:hAnsi="Arial" w:cs="Arial"/>
          <w:b/>
          <w:bCs/>
          <w:sz w:val="20"/>
          <w:szCs w:val="20"/>
        </w:rPr>
        <w:t>2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32734A">
        <w:rPr>
          <w:rFonts w:ascii="Arial" w:hAnsi="Arial" w:cs="Arial"/>
          <w:b/>
          <w:bCs/>
          <w:sz w:val="20"/>
          <w:szCs w:val="20"/>
        </w:rPr>
        <w:t xml:space="preserve">filtra </w:t>
      </w:r>
      <w:proofErr w:type="spellStart"/>
      <w:r w:rsidR="0032734A">
        <w:rPr>
          <w:rFonts w:ascii="Arial" w:hAnsi="Arial" w:cs="Arial"/>
          <w:b/>
          <w:bCs/>
          <w:sz w:val="20"/>
          <w:szCs w:val="20"/>
        </w:rPr>
        <w:t>dichroicznego</w:t>
      </w:r>
      <w:proofErr w:type="spellEnd"/>
      <w:r w:rsidR="00912AEA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3B74E8">
        <w:rPr>
          <w:rFonts w:ascii="Arial" w:hAnsi="Arial" w:cs="Arial"/>
          <w:b/>
          <w:bCs/>
          <w:sz w:val="20"/>
          <w:szCs w:val="20"/>
        </w:rPr>
        <w:t>1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sztuk</w:t>
      </w:r>
      <w:r w:rsidR="003B74E8">
        <w:rPr>
          <w:rFonts w:ascii="Arial" w:hAnsi="Arial" w:cs="Arial"/>
          <w:b/>
          <w:bCs/>
          <w:sz w:val="20"/>
          <w:szCs w:val="20"/>
        </w:rPr>
        <w:t>a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</w:t>
      </w:r>
      <w:r w:rsidR="0032734A">
        <w:rPr>
          <w:rFonts w:ascii="Arial" w:hAnsi="Arial" w:cs="Arial"/>
          <w:sz w:val="20"/>
          <w:szCs w:val="20"/>
        </w:rPr>
        <w:t xml:space="preserve">filtra </w:t>
      </w:r>
      <w:proofErr w:type="spellStart"/>
      <w:r w:rsidR="0032734A">
        <w:rPr>
          <w:rFonts w:ascii="Arial" w:hAnsi="Arial" w:cs="Arial"/>
          <w:sz w:val="20"/>
          <w:szCs w:val="20"/>
        </w:rPr>
        <w:t>dichroicznego</w:t>
      </w:r>
      <w:proofErr w:type="spellEnd"/>
      <w:r w:rsidRPr="005D0361">
        <w:rPr>
          <w:rFonts w:ascii="Arial" w:hAnsi="Arial" w:cs="Arial"/>
          <w:sz w:val="20"/>
          <w:szCs w:val="20"/>
        </w:rPr>
        <w:t xml:space="preserve"> spełniają</w:t>
      </w:r>
      <w:r w:rsidR="00DE72A3">
        <w:rPr>
          <w:rFonts w:ascii="Arial" w:hAnsi="Arial" w:cs="Arial"/>
          <w:sz w:val="20"/>
          <w:szCs w:val="20"/>
        </w:rPr>
        <w:t xml:space="preserve">cego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6F67C7A8" w:rsidR="00FE3B18" w:rsidRPr="008E1C8F" w:rsidRDefault="0032734A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iltr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dichroiczny</w:t>
            </w:r>
            <w:proofErr w:type="spellEnd"/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</w:t>
            </w:r>
            <w:r w:rsidR="003B74E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ztuk</w:t>
            </w:r>
            <w:r w:rsidR="003B74E8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E74B60" w:rsidRPr="00564318" w14:paraId="27AB83CC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D26F888" w14:textId="4B8E8738" w:rsidR="00E74B60" w:rsidRDefault="007C2AC8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E74B60">
              <w:rPr>
                <w:rFonts w:ascii="Arial" w:hAnsi="Arial" w:cs="Arial"/>
                <w:sz w:val="20"/>
                <w:szCs w:val="20"/>
              </w:rPr>
              <w:t>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1948C1" w14:textId="79EBF72E" w:rsidR="00E74B60" w:rsidRPr="007C2AC8" w:rsidRDefault="00E74B60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 xml:space="preserve">Filtr 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dichroiczny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7CBEB36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408FBAA" w14:textId="150B6C7B" w:rsidR="00E74B60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2AEA" w:rsidRPr="00564318" w14:paraId="6C814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4B983765" w:rsidR="00912AEA" w:rsidRPr="007C2AC8" w:rsidRDefault="0032734A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Wymiary</w:t>
            </w:r>
            <w:r w:rsidR="00BA15DC">
              <w:rPr>
                <w:rFonts w:ascii="Arial" w:hAnsi="Arial" w:cs="Arial"/>
                <w:sz w:val="20"/>
                <w:szCs w:val="20"/>
              </w:rPr>
              <w:t xml:space="preserve"> [mm]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425F7EE6" w:rsidR="00912AEA" w:rsidRPr="007C2AC8" w:rsidRDefault="007C2AC8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25,1 -</w:t>
            </w:r>
            <w:r w:rsidR="0032734A" w:rsidRPr="007C2AC8">
              <w:rPr>
                <w:rFonts w:ascii="Arial" w:hAnsi="Arial" w:cs="Arial"/>
                <w:sz w:val="20"/>
                <w:szCs w:val="20"/>
              </w:rPr>
              <w:t>25,</w:t>
            </w:r>
            <w:r w:rsidRPr="007C2AC8">
              <w:rPr>
                <w:rFonts w:ascii="Arial" w:hAnsi="Arial" w:cs="Arial"/>
                <w:sz w:val="20"/>
                <w:szCs w:val="20"/>
              </w:rPr>
              <w:t>3</w:t>
            </w:r>
            <w:r w:rsidR="0032734A" w:rsidRPr="007C2AC8">
              <w:rPr>
                <w:rFonts w:ascii="Arial" w:hAnsi="Arial" w:cs="Arial"/>
                <w:sz w:val="20"/>
                <w:szCs w:val="20"/>
              </w:rPr>
              <w:t xml:space="preserve"> x 35,</w:t>
            </w:r>
            <w:r w:rsidRPr="007C2AC8">
              <w:rPr>
                <w:rFonts w:ascii="Arial" w:hAnsi="Arial" w:cs="Arial"/>
                <w:sz w:val="20"/>
                <w:szCs w:val="20"/>
              </w:rPr>
              <w:t>5 – 35,7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5AF58E78" w:rsidR="00912AEA" w:rsidRPr="00487C1D" w:rsidRDefault="00487C1D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87C1D">
              <w:rPr>
                <w:rFonts w:ascii="Arial" w:hAnsi="Arial" w:cs="Arial"/>
                <w:sz w:val="16"/>
                <w:szCs w:val="16"/>
              </w:rPr>
              <w:t xml:space="preserve">Należy podać </w:t>
            </w:r>
          </w:p>
        </w:tc>
      </w:tr>
      <w:tr w:rsidR="00202463" w:rsidRPr="00564318" w14:paraId="6FF98101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AA7D222" w14:textId="6FC4C71A" w:rsidR="00202463" w:rsidRPr="007C2AC8" w:rsidRDefault="00202463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zeznacz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3353BBF" w14:textId="04A021FB" w:rsidR="00202463" w:rsidRPr="007C2AC8" w:rsidRDefault="00202463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kroskopi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ramanowska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D46BB50" w14:textId="77777777" w:rsidR="00202463" w:rsidRPr="00212855" w:rsidRDefault="00202463" w:rsidP="002024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C41B640" w14:textId="0D8CAAC8" w:rsidR="00202463" w:rsidRPr="00212855" w:rsidRDefault="00202463" w:rsidP="002024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734A" w:rsidRPr="00564318" w14:paraId="00CD9320" w14:textId="77777777" w:rsidTr="00E74B6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108721FE" w:rsidR="0032734A" w:rsidRPr="007C2AC8" w:rsidRDefault="00E74B60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Kąt padania [</w:t>
            </w:r>
            <w:r w:rsidRPr="007C2AC8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Pr="007C2AC8">
              <w:rPr>
                <w:rFonts w:ascii="Arial" w:hAnsi="Arial" w:cs="Arial"/>
                <w:sz w:val="20"/>
                <w:szCs w:val="20"/>
              </w:rPr>
              <w:t>]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401986ED" w:rsidR="0032734A" w:rsidRPr="007C2AC8" w:rsidRDefault="00E74B60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  <w:lang w:val="en-US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45</w:t>
            </w:r>
            <w:r w:rsidRPr="007C2AC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o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34C47626" w:rsidR="0032734A" w:rsidRPr="00212855" w:rsidRDefault="0032734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15FB1D06" w:rsidR="0032734A" w:rsidRPr="00564318" w:rsidRDefault="0032734A" w:rsidP="0032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7FB08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5B3C4072" w:rsidR="00101A9A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Kąt połówkowy dla wiązki stożkowej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76C7CE93" w:rsidR="00101A9A" w:rsidRPr="007C2AC8" w:rsidRDefault="00E74B60" w:rsidP="00101A9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0,5</w:t>
            </w:r>
            <w:r w:rsidR="007C2AC8" w:rsidRPr="007C2AC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o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44505F75" w:rsidR="00101A9A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Długość fali odcięcia pasma odbicia [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  <w:r w:rsidRPr="007C2AC8">
              <w:rPr>
                <w:rFonts w:ascii="Arial" w:hAnsi="Arial" w:cs="Arial"/>
                <w:sz w:val="20"/>
                <w:szCs w:val="20"/>
              </w:rPr>
              <w:t>]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3515DDB1" w:rsidR="00101A9A" w:rsidRPr="007C2AC8" w:rsidRDefault="00E74B60" w:rsidP="00101A9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538,4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63BA67CF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67BD9DF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3559343D" w:rsidR="00101A9A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Linia lasera [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  <w:r w:rsidRPr="007C2AC8">
              <w:rPr>
                <w:rFonts w:ascii="Arial" w:hAnsi="Arial" w:cs="Arial"/>
                <w:sz w:val="20"/>
                <w:szCs w:val="20"/>
              </w:rPr>
              <w:t>]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731BD220" w:rsidR="00101A9A" w:rsidRPr="007C2AC8" w:rsidRDefault="00E74B60" w:rsidP="00101A9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514,5; 532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3071D0A2" w:rsidR="00101A9A" w:rsidRPr="00564318" w:rsidRDefault="007C2AC8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101A9A" w:rsidRPr="00564318" w14:paraId="39339A8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D9080D" w:rsidR="00101A9A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Powłok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07D23690" w:rsidR="00101A9A" w:rsidRPr="007C2AC8" w:rsidRDefault="00E74B60" w:rsidP="00101A9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7C2AC8">
              <w:rPr>
                <w:rFonts w:ascii="Arial" w:eastAsia="Microsoft YaHei" w:hAnsi="Arial" w:cs="Arial"/>
                <w:sz w:val="20"/>
                <w:szCs w:val="20"/>
              </w:rPr>
              <w:t>tward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7F156B4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30485E33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18B38C83" w:rsidR="00101A9A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Substrat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5154B32B" w:rsidR="00101A9A" w:rsidRPr="007C2AC8" w:rsidRDefault="008D6680" w:rsidP="00101A9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E74B60" w:rsidRPr="007C2AC8">
              <w:rPr>
                <w:rFonts w:ascii="Arial" w:hAnsi="Arial" w:cs="Arial"/>
                <w:sz w:val="20"/>
                <w:szCs w:val="20"/>
              </w:rPr>
              <w:t>zkło kwarcow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702E5546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B60" w:rsidRPr="00564318" w14:paraId="28F4BDA0" w14:textId="77777777" w:rsidTr="00E74B6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9128E73" w14:textId="42F8506A" w:rsidR="00E74B60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lastRenderedPageBreak/>
              <w:t>Średnica czynna (%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EF9A02" w14:textId="396A4AD1" w:rsidR="00E74B60" w:rsidRPr="007C2AC8" w:rsidRDefault="00E74B60" w:rsidP="00101A9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&gt;</w:t>
            </w:r>
            <w:r w:rsidR="008D668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C2AC8"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146CCD9" w14:textId="77777777" w:rsidR="007C2AC8" w:rsidRDefault="007C2AC8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AB1D72" w14:textId="724D79CE" w:rsidR="00E74B60" w:rsidRPr="00212855" w:rsidRDefault="00E74B60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F41C76" w14:textId="5128DCCF" w:rsidR="00E74B60" w:rsidRPr="00212855" w:rsidRDefault="00E74B60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B60" w:rsidRPr="00564318" w14:paraId="2855779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1749CB6" w14:textId="77777777" w:rsidR="00E74B60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1ACDACB" w14:textId="0ACCA539" w:rsidR="00E74B60" w:rsidRPr="007C2AC8" w:rsidRDefault="00E74B60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eliptycz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0D9518" w14:textId="77777777" w:rsidR="007C2AC8" w:rsidRDefault="007C2AC8" w:rsidP="00E74B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1854816" w14:textId="342D61CC" w:rsidR="00E74B60" w:rsidRPr="00212855" w:rsidRDefault="00E74B60" w:rsidP="00E74B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F526E12" w14:textId="012B54A7" w:rsidR="00E74B60" w:rsidRPr="00212855" w:rsidRDefault="00E74B60" w:rsidP="00E74B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7590542E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2B4C662" w14:textId="7F83B6BF" w:rsidR="00101A9A" w:rsidRPr="007C2AC8" w:rsidRDefault="00E74B60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Jakość powierzchn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2B466F" w14:textId="12D76D75" w:rsidR="00101A9A" w:rsidRPr="007C2AC8" w:rsidRDefault="00E74B60" w:rsidP="007C2AC8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60</w:t>
            </w:r>
            <w:r w:rsidR="007C2A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C2AC8">
              <w:rPr>
                <w:rFonts w:ascii="Arial" w:hAnsi="Arial" w:cs="Arial"/>
                <w:sz w:val="20"/>
                <w:szCs w:val="20"/>
              </w:rPr>
              <w:t>-</w:t>
            </w:r>
            <w:r w:rsidR="007C2A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C2AC8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A5CA1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33A104E" w14:textId="1502BE5C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B12AC" w:rsidRPr="00564318" w14:paraId="7273FD38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8DA13A9" w14:textId="0FA52773" w:rsidR="00E74B60" w:rsidRPr="007C2AC8" w:rsidRDefault="00E74B60" w:rsidP="00E74B6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Grubość [mm]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130FD75" w14:textId="5C51DC6E" w:rsidR="003B12AC" w:rsidRPr="007C2AC8" w:rsidRDefault="00E74B60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2,9 - 3,1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3AAF9D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F783AC8" w14:textId="7EE3A9EB" w:rsidR="003B12AC" w:rsidRPr="00212855" w:rsidRDefault="00E74B60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B12AC" w:rsidRPr="00564318" w14:paraId="2561F6DD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AAC37E2" w14:textId="29CCF741" w:rsidR="003B12AC" w:rsidRPr="007C2AC8" w:rsidRDefault="007C2AC8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Jakość transmitowanego frontu falowego (RMS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E89652" w14:textId="55F597BB" w:rsidR="003B12AC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&lt;0,2λ dla 632,8n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43AFE34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4DB8A9F" w14:textId="5636E808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C2AC8" w:rsidRPr="00564318" w14:paraId="212CD284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9DCE514" w14:textId="5B54C99D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Próg uszkodzenia laserowego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4D2F7E" w14:textId="26B824B7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1 J/cm</w:t>
            </w:r>
            <w:r w:rsidRPr="007C2AC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2 </w:t>
            </w:r>
            <w:r w:rsidRPr="007C2AC8">
              <w:rPr>
                <w:rFonts w:ascii="Arial" w:hAnsi="Arial" w:cs="Arial"/>
                <w:sz w:val="20"/>
                <w:szCs w:val="20"/>
              </w:rPr>
              <w:t xml:space="preserve">@532 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  <w:r w:rsidRPr="007C2AC8">
              <w:rPr>
                <w:rFonts w:ascii="Arial" w:hAnsi="Arial" w:cs="Arial"/>
                <w:sz w:val="20"/>
                <w:szCs w:val="20"/>
              </w:rPr>
              <w:t xml:space="preserve"> (szerokość impulsu 10ns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51DDD16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23DEF2" w14:textId="75B7895A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C2AC8" w:rsidRPr="00564318" w14:paraId="159F5C79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962A342" w14:textId="1ECD7B26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Pasmo transmisji 1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1DED9F" w14:textId="2346C3AE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Tavg</w:t>
            </w:r>
            <w:proofErr w:type="spellEnd"/>
            <w:r w:rsidRPr="007C2AC8">
              <w:rPr>
                <w:rFonts w:ascii="Arial" w:hAnsi="Arial" w:cs="Arial"/>
                <w:sz w:val="20"/>
                <w:szCs w:val="20"/>
              </w:rPr>
              <w:t xml:space="preserve"> &gt; 93% 541.6 – 1200 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C08114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F31D403" w14:textId="3824A1BA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C2AC8" w:rsidRPr="00564318" w14:paraId="3B123D0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38CF833" w14:textId="47C4E3C3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Pasmo odbicia 1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1A6BA9" w14:textId="7B1F85AC" w:rsidR="007C2AC8" w:rsidRPr="007C2AC8" w:rsidRDefault="007C2AC8" w:rsidP="007C2A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Rabs</w:t>
            </w:r>
            <w:proofErr w:type="spellEnd"/>
            <w:r w:rsidRPr="007C2AC8">
              <w:rPr>
                <w:rFonts w:ascii="Arial" w:hAnsi="Arial" w:cs="Arial"/>
                <w:sz w:val="20"/>
                <w:szCs w:val="20"/>
              </w:rPr>
              <w:t xml:space="preserve"> &gt; 94% 514 – 532 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8DEFF32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AA0EF89" w14:textId="6DF0E785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C2AC8" w:rsidRPr="00564318" w14:paraId="718649AA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53A3F63" w14:textId="6BDF7619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Pasmo odbicia 1 (pol. P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9E7EF2" w14:textId="4F0734D7" w:rsidR="007C2AC8" w:rsidRPr="007C2AC8" w:rsidRDefault="007C2AC8" w:rsidP="007C2A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Rabs</w:t>
            </w:r>
            <w:proofErr w:type="spellEnd"/>
            <w:r w:rsidRPr="007C2AC8">
              <w:rPr>
                <w:rFonts w:ascii="Arial" w:hAnsi="Arial" w:cs="Arial"/>
                <w:sz w:val="20"/>
                <w:szCs w:val="20"/>
              </w:rPr>
              <w:t xml:space="preserve"> &gt; 90% 514 – 532 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DEEC8A9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978FCC8" w14:textId="5C94D23C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C2AC8" w:rsidRPr="00564318" w14:paraId="7D9E5823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F67114F" w14:textId="46BB21F1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Pasmo odbicia 1 (pol. S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00FCBC9" w14:textId="1B81CB2F" w:rsidR="007C2AC8" w:rsidRPr="007C2AC8" w:rsidRDefault="007C2AC8" w:rsidP="007C2A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Rabs</w:t>
            </w:r>
            <w:proofErr w:type="spellEnd"/>
            <w:r w:rsidRPr="007C2AC8">
              <w:rPr>
                <w:rFonts w:ascii="Arial" w:hAnsi="Arial" w:cs="Arial"/>
                <w:sz w:val="20"/>
                <w:szCs w:val="20"/>
              </w:rPr>
              <w:t xml:space="preserve"> &gt; 98% 514 – 532 </w:t>
            </w:r>
            <w:proofErr w:type="spellStart"/>
            <w:r w:rsidRPr="007C2AC8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45235A4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9098774" w14:textId="70E0B95B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C2AC8" w:rsidRPr="00564318" w14:paraId="02F2CD7A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CFBF550" w14:textId="1E78BE8B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Pasmo odbicia 2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FEF51F" w14:textId="49D35AFE" w:rsidR="007C2AC8" w:rsidRPr="007E565B" w:rsidRDefault="007C2AC8" w:rsidP="007C2AC8">
            <w:pPr>
              <w:jc w:val="center"/>
            </w:pPr>
            <w:proofErr w:type="spellStart"/>
            <w:r w:rsidRPr="007E565B">
              <w:t>Ravg</w:t>
            </w:r>
            <w:proofErr w:type="spellEnd"/>
            <w:r w:rsidRPr="007E565B">
              <w:t xml:space="preserve"> &gt; 90% 350 – 514 </w:t>
            </w:r>
            <w:proofErr w:type="spellStart"/>
            <w:r w:rsidRPr="007E565B">
              <w:t>n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833BDA9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80E983B" w14:textId="73FFE1EB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C2AC8" w:rsidRPr="00564318" w14:paraId="04E4D49C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F6ECEC" w14:textId="7A92D2FA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Orienta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BEBF779" w14:textId="097596BD" w:rsidR="007C2AC8" w:rsidRPr="007C2AC8" w:rsidRDefault="007C2AC8" w:rsidP="007C2A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Oznaczenie na powierzchni odbijającej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E7B9A16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681995A" w14:textId="76D30F23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C2AC8" w:rsidRPr="00564318" w14:paraId="20A40F8B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B37991" w14:textId="6553AD8A" w:rsidR="007C2AC8" w:rsidRPr="007C2AC8" w:rsidRDefault="007C2AC8" w:rsidP="007C2AC8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>Zakres długości fal pracy (</w:t>
            </w:r>
            <w:proofErr w:type="spellStart"/>
            <w:r w:rsidRPr="007C2AC8">
              <w:rPr>
                <w:rFonts w:ascii="Arial" w:hAnsi="Arial" w:cs="Arial"/>
                <w:bCs/>
                <w:sz w:val="20"/>
                <w:szCs w:val="20"/>
              </w:rPr>
              <w:t>nm</w:t>
            </w:r>
            <w:proofErr w:type="spellEnd"/>
            <w:r w:rsidRPr="007C2AC8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D4BA22B" w14:textId="4CC5CB69" w:rsidR="007C2AC8" w:rsidRPr="007C2AC8" w:rsidRDefault="007C2AC8" w:rsidP="007C2A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400-90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A0CB3B8" w14:textId="77777777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9991414" w14:textId="64578032" w:rsidR="007C2AC8" w:rsidRPr="00212855" w:rsidRDefault="007C2AC8" w:rsidP="007C2AC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02463" w:rsidRPr="00564318" w14:paraId="35E42C31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CD145B6" w14:textId="075292EB" w:rsidR="00202463" w:rsidRPr="007C2AC8" w:rsidRDefault="00202463" w:rsidP="00202463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>Transmisja zgodna w wykresem w minimalnym zakresie 530-550n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36C33BB" w14:textId="7E5552AB" w:rsidR="00202463" w:rsidRPr="007C2AC8" w:rsidRDefault="00132BD0" w:rsidP="002024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3B64">
              <w:rPr>
                <w:noProof/>
              </w:rPr>
              <w:drawing>
                <wp:inline distT="0" distB="0" distL="0" distR="0" wp14:anchorId="2A517304" wp14:editId="30CD1A03">
                  <wp:extent cx="2486592" cy="1514650"/>
                  <wp:effectExtent l="0" t="0" r="9525" b="0"/>
                  <wp:docPr id="1425552605" name="Obraz 1" descr="Obraz zawierający tekst, Wykres, diagram, lini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5552605" name="Obraz 1" descr="Obraz zawierający tekst, Wykres, diagram, linia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0533" cy="1523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C031F6A" w14:textId="77777777" w:rsidR="00202463" w:rsidRPr="00212855" w:rsidRDefault="00202463" w:rsidP="002024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90953E4" w14:textId="6ED8EA11" w:rsidR="00202463" w:rsidRPr="00212855" w:rsidRDefault="00202463" w:rsidP="002024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2463" w:rsidRPr="00564318" w14:paraId="7B13C5D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CA4469" w14:textId="747D00F9" w:rsidR="00202463" w:rsidRPr="007C2AC8" w:rsidRDefault="00202463" w:rsidP="00202463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C2AC8">
              <w:rPr>
                <w:rFonts w:ascii="Arial" w:hAnsi="Arial" w:cs="Arial"/>
                <w:bCs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AF5227" w14:textId="49E11E3D" w:rsidR="00202463" w:rsidRPr="007C2AC8" w:rsidRDefault="00202463" w:rsidP="002024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AC8">
              <w:rPr>
                <w:rFonts w:ascii="Arial" w:hAnsi="Arial" w:cs="Arial"/>
                <w:sz w:val="20"/>
                <w:szCs w:val="20"/>
              </w:rPr>
              <w:t>12 miesię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ECFDE21" w14:textId="77777777" w:rsidR="00202463" w:rsidRPr="00212855" w:rsidRDefault="00202463" w:rsidP="002024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BEF6C20" w14:textId="678979EB" w:rsidR="00202463" w:rsidRPr="00212855" w:rsidRDefault="00202463" w:rsidP="002024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FB5361">
      <w:headerReference w:type="first" r:id="rId9"/>
      <w:pgSz w:w="16838" w:h="11906" w:orient="landscape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1D8A06A8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</w:t>
    </w:r>
    <w:r w:rsidR="003B74E8">
      <w:rPr>
        <w:rFonts w:ascii="Arial" w:hAnsi="Arial" w:cs="Arial"/>
        <w:b/>
        <w:bCs/>
        <w:i/>
        <w:sz w:val="15"/>
        <w:szCs w:val="15"/>
        <w:u w:val="single"/>
      </w:rPr>
      <w:t>9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1A9A"/>
    <w:rsid w:val="00106719"/>
    <w:rsid w:val="00122430"/>
    <w:rsid w:val="001234CB"/>
    <w:rsid w:val="00125109"/>
    <w:rsid w:val="00126B8C"/>
    <w:rsid w:val="00132BD0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2463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492C"/>
    <w:rsid w:val="002E66FE"/>
    <w:rsid w:val="0032734A"/>
    <w:rsid w:val="0033143E"/>
    <w:rsid w:val="00333C28"/>
    <w:rsid w:val="00344975"/>
    <w:rsid w:val="00352D1D"/>
    <w:rsid w:val="00356463"/>
    <w:rsid w:val="00380700"/>
    <w:rsid w:val="00384D6A"/>
    <w:rsid w:val="003B12AC"/>
    <w:rsid w:val="003B4AC4"/>
    <w:rsid w:val="003B74E8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0639D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87C1D"/>
    <w:rsid w:val="00495B8F"/>
    <w:rsid w:val="004A0C6E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C2AC8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D6680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A15DC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37AF"/>
    <w:rsid w:val="00C94D88"/>
    <w:rsid w:val="00CA3EAA"/>
    <w:rsid w:val="00CA6787"/>
    <w:rsid w:val="00CA7DDF"/>
    <w:rsid w:val="00CB1DBD"/>
    <w:rsid w:val="00CB7CC5"/>
    <w:rsid w:val="00CC4C06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37FF8"/>
    <w:rsid w:val="00D74B44"/>
    <w:rsid w:val="00D7560B"/>
    <w:rsid w:val="00D80BD4"/>
    <w:rsid w:val="00D9093E"/>
    <w:rsid w:val="00D95D45"/>
    <w:rsid w:val="00DB424F"/>
    <w:rsid w:val="00DC4F6E"/>
    <w:rsid w:val="00DD0F06"/>
    <w:rsid w:val="00DD3841"/>
    <w:rsid w:val="00DE72A3"/>
    <w:rsid w:val="00DF576F"/>
    <w:rsid w:val="00DF6315"/>
    <w:rsid w:val="00E076A9"/>
    <w:rsid w:val="00E2151F"/>
    <w:rsid w:val="00E26100"/>
    <w:rsid w:val="00E313F6"/>
    <w:rsid w:val="00E3210F"/>
    <w:rsid w:val="00E3564C"/>
    <w:rsid w:val="00E363CF"/>
    <w:rsid w:val="00E54AFE"/>
    <w:rsid w:val="00E57D82"/>
    <w:rsid w:val="00E611CA"/>
    <w:rsid w:val="00E746FA"/>
    <w:rsid w:val="00E74B60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37885"/>
    <w:rsid w:val="00F44A94"/>
    <w:rsid w:val="00F45AA5"/>
    <w:rsid w:val="00F47AD3"/>
    <w:rsid w:val="00F854AF"/>
    <w:rsid w:val="00F855A2"/>
    <w:rsid w:val="00F951FF"/>
    <w:rsid w:val="00FA1E2B"/>
    <w:rsid w:val="00FA2A85"/>
    <w:rsid w:val="00FA34ED"/>
    <w:rsid w:val="00FA7112"/>
    <w:rsid w:val="00FB4347"/>
    <w:rsid w:val="00FB5361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313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11</cp:revision>
  <cp:lastPrinted>2022-08-19T07:16:00Z</cp:lastPrinted>
  <dcterms:created xsi:type="dcterms:W3CDTF">2023-08-29T11:35:00Z</dcterms:created>
  <dcterms:modified xsi:type="dcterms:W3CDTF">2023-09-21T11:26:00Z</dcterms:modified>
</cp:coreProperties>
</file>